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DD299B" w14:textId="3DEF1E6B" w:rsidR="00D50365" w:rsidRPr="0060631C" w:rsidRDefault="00B90542" w:rsidP="0060631C">
      <w:r w:rsidRPr="0060631C">
        <w:t xml:space="preserve"> </w:t>
      </w:r>
    </w:p>
    <w:sectPr w:rsidR="00D50365" w:rsidRPr="0060631C" w:rsidSect="00D50365">
      <w:headerReference w:type="first" r:id="rId8"/>
      <w:footerReference w:type="first" r:id="rId9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7F5132" w14:textId="77777777" w:rsidR="004C6349" w:rsidRDefault="004C6349" w:rsidP="00D50365">
      <w:pPr>
        <w:spacing w:after="0" w:line="240" w:lineRule="auto"/>
      </w:pPr>
      <w:r>
        <w:separator/>
      </w:r>
    </w:p>
  </w:endnote>
  <w:endnote w:type="continuationSeparator" w:id="0">
    <w:p w14:paraId="78503406" w14:textId="77777777" w:rsidR="004C6349" w:rsidRDefault="004C6349" w:rsidP="00D503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060DB4" w14:textId="42360CE6" w:rsidR="00D50365" w:rsidRPr="00B90542" w:rsidRDefault="54B071B8" w:rsidP="00EB6B3B">
    <w:pPr>
      <w:pStyle w:val="Footer"/>
      <w:jc w:val="center"/>
      <w:rPr>
        <w:rFonts w:ascii="Century Gothic" w:hAnsi="Century Gothic"/>
        <w:b/>
        <w:bCs/>
        <w:color w:val="A6A6A6" w:themeColor="background1" w:themeShade="A6"/>
        <w:sz w:val="20"/>
        <w:szCs w:val="20"/>
      </w:rPr>
    </w:pPr>
    <w:r w:rsidRPr="54B071B8">
      <w:rPr>
        <w:rFonts w:ascii="Century Gothic" w:hAnsi="Century Gothic"/>
        <w:b/>
        <w:bCs/>
        <w:color w:val="A6A6A6" w:themeColor="background1" w:themeShade="A6"/>
        <w:sz w:val="20"/>
        <w:szCs w:val="20"/>
      </w:rPr>
      <w:t xml:space="preserve">IF YOU WANT TO GET IN TOUCH, YOU CAN SEND US AN EMAIL TO: </w:t>
    </w:r>
    <w:r w:rsidRPr="54B071B8">
      <w:rPr>
        <w:rFonts w:ascii="Century Gothic" w:hAnsi="Century Gothic"/>
        <w:b/>
        <w:bCs/>
        <w:sz w:val="20"/>
        <w:szCs w:val="20"/>
      </w:rPr>
      <w:t>SUHOMES@ESSEX.AC.UK,</w:t>
    </w:r>
    <w:r w:rsidRPr="54B071B8">
      <w:rPr>
        <w:rFonts w:ascii="Century Gothic" w:hAnsi="Century Gothic"/>
        <w:b/>
        <w:bCs/>
        <w:color w:val="BFBFBF" w:themeColor="background1" w:themeShade="BF"/>
        <w:sz w:val="20"/>
        <w:szCs w:val="20"/>
      </w:rPr>
      <w:t xml:space="preserve"> </w:t>
    </w:r>
    <w:r w:rsidRPr="54B071B8">
      <w:rPr>
        <w:rFonts w:ascii="Century Gothic" w:hAnsi="Century Gothic"/>
        <w:b/>
        <w:bCs/>
        <w:color w:val="A6A6A6" w:themeColor="background1" w:themeShade="A6"/>
        <w:sz w:val="20"/>
        <w:szCs w:val="20"/>
      </w:rPr>
      <w:t>OR</w:t>
    </w:r>
  </w:p>
  <w:p w14:paraId="60D70FF0" w14:textId="773D0616" w:rsidR="00EB6B3B" w:rsidRDefault="00EB6B3B" w:rsidP="00EB6B3B">
    <w:pPr>
      <w:pStyle w:val="Footer"/>
      <w:jc w:val="center"/>
      <w:rPr>
        <w:rFonts w:ascii="Century Gothic" w:hAnsi="Century Gothic"/>
        <w:b/>
        <w:bCs/>
        <w:color w:val="000000" w:themeColor="text1"/>
        <w:sz w:val="20"/>
        <w:szCs w:val="20"/>
      </w:rPr>
    </w:pPr>
    <w:r w:rsidRPr="00B90542">
      <w:rPr>
        <w:rFonts w:ascii="Century Gothic" w:hAnsi="Century Gothic"/>
        <w:b/>
        <w:bCs/>
        <w:color w:val="A6A6A6" w:themeColor="background1" w:themeShade="A6"/>
        <w:sz w:val="20"/>
        <w:szCs w:val="20"/>
      </w:rPr>
      <w:t xml:space="preserve">SEND A LETTER TO: </w:t>
    </w:r>
    <w:r>
      <w:rPr>
        <w:rFonts w:ascii="Century Gothic" w:hAnsi="Century Gothic"/>
        <w:b/>
        <w:bCs/>
        <w:sz w:val="20"/>
        <w:szCs w:val="20"/>
      </w:rPr>
      <w:t xml:space="preserve">SUHOMES, WIVENHOE PARK, COLCHESTER, CO4 3SQ. </w:t>
    </w:r>
    <w:r w:rsidRPr="00B90542">
      <w:rPr>
        <w:rFonts w:ascii="Century Gothic" w:hAnsi="Century Gothic"/>
        <w:b/>
        <w:bCs/>
        <w:color w:val="A6A6A6" w:themeColor="background1" w:themeShade="A6"/>
        <w:sz w:val="20"/>
        <w:szCs w:val="20"/>
      </w:rPr>
      <w:t xml:space="preserve">IF YOU WANT TO FIND OUT MORE ABOUT US OUR WEBSITE IS: </w:t>
    </w:r>
    <w:r w:rsidR="00FC2446">
      <w:rPr>
        <w:rFonts w:ascii="Century Gothic" w:hAnsi="Century Gothic"/>
        <w:b/>
        <w:bCs/>
        <w:color w:val="000000" w:themeColor="text1"/>
        <w:sz w:val="20"/>
        <w:szCs w:val="20"/>
      </w:rPr>
      <w:t>SUHOMES.CO.UK</w:t>
    </w:r>
  </w:p>
  <w:p w14:paraId="2D277696" w14:textId="1271990E" w:rsidR="00EB6B3B" w:rsidRPr="00B90542" w:rsidRDefault="00B90542" w:rsidP="00EB6B3B">
    <w:pPr>
      <w:pStyle w:val="Footer"/>
      <w:jc w:val="center"/>
      <w:rPr>
        <w:rFonts w:ascii="Century Gothic" w:hAnsi="Century Gothic"/>
        <w:b/>
        <w:bCs/>
        <w:color w:val="A6A6A6" w:themeColor="background1" w:themeShade="A6"/>
        <w:sz w:val="14"/>
        <w:szCs w:val="14"/>
      </w:rPr>
    </w:pPr>
    <w:r w:rsidRPr="00B90542">
      <w:rPr>
        <w:rFonts w:ascii="Century Gothic" w:hAnsi="Century Gothic"/>
        <w:b/>
        <w:bCs/>
        <w:color w:val="A6A6A6" w:themeColor="background1" w:themeShade="A6"/>
        <w:sz w:val="14"/>
        <w:szCs w:val="14"/>
      </w:rPr>
      <w:t xml:space="preserve">SUHOMES IS THE TRADING NAME OF ESSEX STUDENT LETS </w:t>
    </w:r>
    <w:proofErr w:type="gramStart"/>
    <w:r w:rsidRPr="00B90542">
      <w:rPr>
        <w:rFonts w:ascii="Century Gothic" w:hAnsi="Century Gothic"/>
        <w:b/>
        <w:bCs/>
        <w:color w:val="A6A6A6" w:themeColor="background1" w:themeShade="A6"/>
        <w:sz w:val="14"/>
        <w:szCs w:val="14"/>
      </w:rPr>
      <w:t>LIMITED,</w:t>
    </w:r>
    <w:proofErr w:type="gramEnd"/>
    <w:r w:rsidRPr="00B90542">
      <w:rPr>
        <w:rFonts w:ascii="Century Gothic" w:hAnsi="Century Gothic"/>
        <w:b/>
        <w:bCs/>
        <w:color w:val="A6A6A6" w:themeColor="background1" w:themeShade="A6"/>
        <w:sz w:val="14"/>
        <w:szCs w:val="14"/>
      </w:rPr>
      <w:t xml:space="preserve"> A COMPANY REGISTERED IN ENGLAND &amp; WALES (NO. 7413547). OUR</w:t>
    </w:r>
  </w:p>
  <w:p w14:paraId="53AFD4C3" w14:textId="05A126A7" w:rsidR="00B90542" w:rsidRPr="00B90542" w:rsidRDefault="00B90542" w:rsidP="00EB6B3B">
    <w:pPr>
      <w:pStyle w:val="Footer"/>
      <w:jc w:val="center"/>
      <w:rPr>
        <w:rFonts w:ascii="Century Gothic" w:hAnsi="Century Gothic"/>
        <w:b/>
        <w:bCs/>
        <w:color w:val="A6A6A6" w:themeColor="background1" w:themeShade="A6"/>
        <w:sz w:val="14"/>
        <w:szCs w:val="14"/>
      </w:rPr>
    </w:pPr>
    <w:r w:rsidRPr="00B90542">
      <w:rPr>
        <w:rFonts w:ascii="Century Gothic" w:hAnsi="Century Gothic"/>
        <w:b/>
        <w:bCs/>
        <w:color w:val="A6A6A6" w:themeColor="background1" w:themeShade="A6"/>
        <w:sz w:val="14"/>
        <w:szCs w:val="14"/>
      </w:rPr>
      <w:t>REGISTERED OFFICE IS WIVENHOE PARK, COLCHESTER, ESSEX, CO4 3SQ. ESSEX STUDENT LETS LIMITED IS A WHOLLY OWNED SUBSIDIARY</w:t>
    </w:r>
  </w:p>
  <w:p w14:paraId="78D0D71F" w14:textId="7D7E4F02" w:rsidR="00B90542" w:rsidRDefault="54B071B8" w:rsidP="00EB6B3B">
    <w:pPr>
      <w:pStyle w:val="Footer"/>
      <w:jc w:val="center"/>
      <w:rPr>
        <w:rFonts w:ascii="Century Gothic" w:hAnsi="Century Gothic"/>
        <w:b/>
        <w:bCs/>
        <w:color w:val="A6A6A6" w:themeColor="background1" w:themeShade="A6"/>
        <w:sz w:val="14"/>
        <w:szCs w:val="14"/>
      </w:rPr>
    </w:pPr>
    <w:r w:rsidRPr="54B071B8">
      <w:rPr>
        <w:rFonts w:ascii="Century Gothic" w:hAnsi="Century Gothic"/>
        <w:b/>
        <w:bCs/>
        <w:color w:val="A6A6A6" w:themeColor="background1" w:themeShade="A6"/>
        <w:sz w:val="14"/>
        <w:szCs w:val="14"/>
      </w:rPr>
      <w:t>OF THE UNIVERSITY OF ESSEX STUDENTS’ UNION, REGISTERED CHARITY NO. 10278</w:t>
    </w:r>
  </w:p>
  <w:p w14:paraId="14100ED8" w14:textId="6167BB7F" w:rsidR="00B90542" w:rsidRPr="00B90542" w:rsidRDefault="00E97C75" w:rsidP="54B071B8">
    <w:pPr>
      <w:pStyle w:val="Footer"/>
      <w:jc w:val="center"/>
    </w:pPr>
    <w:r>
      <w:rPr>
        <w:noProof/>
      </w:rPr>
      <w:drawing>
        <wp:anchor distT="0" distB="0" distL="114300" distR="114300" simplePos="0" relativeHeight="251662336" behindDoc="0" locked="0" layoutInCell="1" allowOverlap="1" wp14:anchorId="46C84D7D" wp14:editId="7D2260EF">
          <wp:simplePos x="0" y="0"/>
          <wp:positionH relativeFrom="column">
            <wp:posOffset>2867025</wp:posOffset>
          </wp:positionH>
          <wp:positionV relativeFrom="paragraph">
            <wp:posOffset>120015</wp:posOffset>
          </wp:positionV>
          <wp:extent cx="1054100" cy="365760"/>
          <wp:effectExtent l="0" t="0" r="0" b="0"/>
          <wp:wrapSquare wrapText="bothSides"/>
          <wp:docPr id="227929529" name="drawi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7929529" name="Picture 22792952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54100" cy="3657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1312" behindDoc="0" locked="0" layoutInCell="1" allowOverlap="1" wp14:anchorId="515134B1" wp14:editId="6390CFB3">
          <wp:simplePos x="0" y="0"/>
          <wp:positionH relativeFrom="column">
            <wp:posOffset>1857375</wp:posOffset>
          </wp:positionH>
          <wp:positionV relativeFrom="paragraph">
            <wp:posOffset>123190</wp:posOffset>
          </wp:positionV>
          <wp:extent cx="895350" cy="365760"/>
          <wp:effectExtent l="0" t="0" r="0" b="0"/>
          <wp:wrapSquare wrapText="bothSides"/>
          <wp:docPr id="652634584" name="drawi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50925585" name="Picture 1350925585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95350" cy="3657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54B071B8">
      <w:t xml:space="preserve">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5B54F2A" w14:textId="77777777" w:rsidR="004C6349" w:rsidRDefault="004C6349" w:rsidP="00D50365">
      <w:pPr>
        <w:spacing w:after="0" w:line="240" w:lineRule="auto"/>
      </w:pPr>
      <w:r>
        <w:separator/>
      </w:r>
    </w:p>
  </w:footnote>
  <w:footnote w:type="continuationSeparator" w:id="0">
    <w:p w14:paraId="523F1116" w14:textId="77777777" w:rsidR="004C6349" w:rsidRDefault="004C6349" w:rsidP="00D5036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4C10C6" w14:textId="1362638F" w:rsidR="00D50365" w:rsidRDefault="004E789A">
    <w:pPr>
      <w:pStyle w:val="Header"/>
    </w:pPr>
    <w:r w:rsidRPr="004E789A">
      <w:rPr>
        <w:rFonts w:ascii="Calibri" w:eastAsia="Times New Roman" w:hAnsi="Calibri" w:cs="Times New Roman"/>
        <w:noProof/>
        <w:lang w:eastAsia="en-GB"/>
      </w:rPr>
      <w:drawing>
        <wp:anchor distT="0" distB="0" distL="114300" distR="114300" simplePos="0" relativeHeight="251660288" behindDoc="0" locked="0" layoutInCell="1" allowOverlap="1" wp14:anchorId="40922576" wp14:editId="78170A30">
          <wp:simplePos x="0" y="0"/>
          <wp:positionH relativeFrom="column">
            <wp:posOffset>-714375</wp:posOffset>
          </wp:positionH>
          <wp:positionV relativeFrom="paragraph">
            <wp:posOffset>-410210</wp:posOffset>
          </wp:positionV>
          <wp:extent cx="7152981" cy="1166377"/>
          <wp:effectExtent l="0" t="0" r="0" b="0"/>
          <wp:wrapNone/>
          <wp:docPr id="1" name="Picture 1" descr="F:\Dropbox\2017 - 2018\SU Homes\1803_SUHomesLetterheadv3[FINAL]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F:\Dropbox\2017 - 2018\SU Homes\1803_SUHomesLetterheadv3[FINAL].png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8462"/>
                  <a:stretch/>
                </pic:blipFill>
                <pic:spPr bwMode="auto">
                  <a:xfrm>
                    <a:off x="0" y="0"/>
                    <a:ext cx="7152981" cy="1166377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FE31CFC"/>
    <w:multiLevelType w:val="hybridMultilevel"/>
    <w:tmpl w:val="7E8C63F6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37FACE76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27343716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cyMTA3MzMztTCzNDdW0lEKTi0uzszPAykwrAUA1zS2OSwAAAA="/>
  </w:docVars>
  <w:rsids>
    <w:rsidRoot w:val="00D50365"/>
    <w:rsid w:val="00074E5F"/>
    <w:rsid w:val="001119A8"/>
    <w:rsid w:val="00376664"/>
    <w:rsid w:val="00401549"/>
    <w:rsid w:val="00486D93"/>
    <w:rsid w:val="004C6349"/>
    <w:rsid w:val="004E789A"/>
    <w:rsid w:val="0060631C"/>
    <w:rsid w:val="00B3314E"/>
    <w:rsid w:val="00B90542"/>
    <w:rsid w:val="00C50439"/>
    <w:rsid w:val="00D50365"/>
    <w:rsid w:val="00E97C75"/>
    <w:rsid w:val="00EB6B3B"/>
    <w:rsid w:val="00F92095"/>
    <w:rsid w:val="00FC2446"/>
    <w:rsid w:val="07E403FD"/>
    <w:rsid w:val="0B8056F9"/>
    <w:rsid w:val="12D2674F"/>
    <w:rsid w:val="1DB9DC5C"/>
    <w:rsid w:val="24E02C56"/>
    <w:rsid w:val="2B152D58"/>
    <w:rsid w:val="380CBC30"/>
    <w:rsid w:val="406CE65E"/>
    <w:rsid w:val="47EDD26C"/>
    <w:rsid w:val="54B071B8"/>
    <w:rsid w:val="571D7146"/>
    <w:rsid w:val="6177D3B4"/>
    <w:rsid w:val="745715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9324D3B"/>
  <w15:docId w15:val="{CD420817-2FD1-4394-9A66-BED6C14786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5036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50365"/>
  </w:style>
  <w:style w:type="paragraph" w:styleId="Footer">
    <w:name w:val="footer"/>
    <w:basedOn w:val="Normal"/>
    <w:link w:val="FooterChar"/>
    <w:uiPriority w:val="99"/>
    <w:unhideWhenUsed/>
    <w:rsid w:val="00D5036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50365"/>
  </w:style>
  <w:style w:type="paragraph" w:styleId="ListParagraph">
    <w:name w:val="List Paragraph"/>
    <w:basedOn w:val="Normal"/>
    <w:uiPriority w:val="34"/>
    <w:qFormat/>
    <w:rsid w:val="00B90542"/>
    <w:pPr>
      <w:spacing w:after="0" w:line="240" w:lineRule="auto"/>
      <w:ind w:left="720"/>
      <w:contextualSpacing/>
    </w:pPr>
    <w:rPr>
      <w:rFonts w:ascii="Arial" w:eastAsia="Times New Roman" w:hAnsi="Arial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0711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86253B0-C481-41DC-9D65-21B8C6892C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1</Characters>
  <Application>Microsoft Office Word</Application>
  <DocSecurity>0</DocSecurity>
  <Lines>1</Lines>
  <Paragraphs>1</Paragraphs>
  <ScaleCrop>false</ScaleCrop>
  <Company>Microsoft</Company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ck Atling</dc:creator>
  <cp:lastModifiedBy>Shackell, Ellie</cp:lastModifiedBy>
  <cp:revision>2</cp:revision>
  <dcterms:created xsi:type="dcterms:W3CDTF">2026-05-20T15:14:00Z</dcterms:created>
  <dcterms:modified xsi:type="dcterms:W3CDTF">2026-05-20T15:14:00Z</dcterms:modified>
</cp:coreProperties>
</file>